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29052" w14:textId="2E8E1ECC" w:rsidR="00FF43D3" w:rsidRDefault="00182433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82433">
        <w:rPr>
          <w:rFonts w:asciiTheme="majorBidi" w:hAnsiTheme="majorBidi" w:cstheme="majorBidi"/>
          <w:sz w:val="24"/>
          <w:szCs w:val="24"/>
        </w:rPr>
        <w:t>Question/Problem statement:</w:t>
      </w:r>
    </w:p>
    <w:p w14:paraId="41196BB1" w14:textId="0BF4BE49" w:rsidR="00D463B3" w:rsidRDefault="005B1983" w:rsidP="00D463B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objective </w:t>
      </w:r>
      <w:r>
        <w:rPr>
          <w:rFonts w:asciiTheme="majorBidi" w:hAnsiTheme="majorBidi" w:cstheme="majorBidi"/>
          <w:sz w:val="24"/>
          <w:szCs w:val="24"/>
        </w:rPr>
        <w:t xml:space="preserve">is </w:t>
      </w:r>
      <w:r w:rsidR="004A0111">
        <w:rPr>
          <w:rFonts w:asciiTheme="majorBidi" w:hAnsiTheme="majorBidi" w:cstheme="majorBidi"/>
          <w:sz w:val="24"/>
          <w:szCs w:val="24"/>
        </w:rPr>
        <w:t>to study</w:t>
      </w:r>
      <w:r w:rsidR="009C728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the</w:t>
      </w:r>
      <w:r w:rsidR="00D463B3">
        <w:rPr>
          <w:rFonts w:asciiTheme="majorBidi" w:hAnsiTheme="majorBidi" w:cstheme="majorBidi"/>
          <w:sz w:val="24"/>
          <w:szCs w:val="24"/>
        </w:rPr>
        <w:t xml:space="preserve"> behavior of the US</w:t>
      </w:r>
      <w:r w:rsidR="00A03BF0">
        <w:rPr>
          <w:rFonts w:asciiTheme="majorBidi" w:hAnsiTheme="majorBidi" w:cstheme="majorBidi"/>
          <w:sz w:val="24"/>
          <w:szCs w:val="24"/>
        </w:rPr>
        <w:t xml:space="preserve"> (united states) </w:t>
      </w:r>
      <w:r w:rsidR="00D463B3">
        <w:rPr>
          <w:rFonts w:asciiTheme="majorBidi" w:hAnsiTheme="majorBidi" w:cstheme="majorBidi"/>
          <w:sz w:val="24"/>
          <w:szCs w:val="24"/>
        </w:rPr>
        <w:t xml:space="preserve"> YouTube users, Figure out if some conditions effect (views or likes) generally other attributes.</w:t>
      </w:r>
    </w:p>
    <w:p w14:paraId="3D199E78" w14:textId="0EAE65A4" w:rsidR="00F16531" w:rsidRPr="00D463B3" w:rsidRDefault="00F16531" w:rsidP="00D463B3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26AD4AE7" w14:textId="1DF64F7B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Data Description:</w:t>
      </w:r>
    </w:p>
    <w:p w14:paraId="06D21D4E" w14:textId="6146CEF7" w:rsidR="00D463B3" w:rsidRPr="00D463B3" w:rsidRDefault="00D463B3" w:rsidP="00D463B3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dataset’s </w:t>
      </w:r>
      <w:r w:rsidRPr="00D463B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>purpose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is to display a list of trending videos on youtube platforms (US)</w:t>
      </w:r>
      <w:r w:rsidR="008105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2017 till 2018 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,  measured by user interaction like number of views, shares, comments and likes. </w:t>
      </w:r>
    </w:p>
    <w:p w14:paraId="0D53EE6A" w14:textId="77777777" w:rsidR="00D463B3" w:rsidRPr="00D463B3" w:rsidRDefault="00D463B3" w:rsidP="00D463B3">
      <w:pPr>
        <w:pStyle w:val="ListParagraph"/>
        <w:rPr>
          <w:rFonts w:asciiTheme="majorBidi" w:hAnsiTheme="majorBidi" w:cstheme="majorBidi"/>
          <w:sz w:val="24"/>
          <w:szCs w:val="24"/>
          <w:lang w:val="en-SA"/>
        </w:rPr>
      </w:pPr>
    </w:p>
    <w:p w14:paraId="43EE391C" w14:textId="15728ABB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umns:</w:t>
      </w:r>
    </w:p>
    <w:p w14:paraId="433AC28A" w14:textId="77777777" w:rsidR="00A40761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dataset’s </w:t>
      </w:r>
      <w:r w:rsidRPr="00D463B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>Attributes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are 16 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(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.</w:t>
      </w:r>
    </w:p>
    <w:p w14:paraId="7BF1B3B1" w14:textId="48D8E0F4" w:rsidR="005B1983" w:rsidRPr="005B1983" w:rsidRDefault="005B198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 xml:space="preserve"> </w:t>
      </w:r>
      <w:r w:rsidR="00D463B3"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video_id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string)</w:t>
      </w:r>
    </w:p>
    <w:p w14:paraId="27184AEB" w14:textId="7BC252DD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trending_dat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date )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</w:t>
      </w:r>
    </w:p>
    <w:p w14:paraId="2287FFB6" w14:textId="64ACEBEE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 </w:t>
      </w:r>
      <w:r w:rsidR="005B1983"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T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itl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3F08D3CB" w14:textId="5C687495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channel_titl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69EC2AA1" w14:textId="77777777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category_id</w:t>
      </w:r>
    </w:p>
    <w:p w14:paraId="559694B0" w14:textId="202D7792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publish_tim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date time)</w:t>
      </w:r>
    </w:p>
    <w:p w14:paraId="38A2B0B1" w14:textId="7821792B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tag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6A3A8AC5" w14:textId="77777777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view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356D88BB" w14:textId="36C14AC4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like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5035233E" w14:textId="166884A3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dislike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396BAA84" w14:textId="727E9C6C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comment_count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0815F9C0" w14:textId="57D0AD20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thumbnail_link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25AA607D" w14:textId="6C6A6D48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, </w:t>
      </w: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comments_disabled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Boolean)</w:t>
      </w:r>
    </w:p>
    <w:p w14:paraId="7B3486AC" w14:textId="4DB2BE92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ratings_disabled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Boolean) </w:t>
      </w:r>
    </w:p>
    <w:p w14:paraId="599A972D" w14:textId="2217EC6B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video_error_or_removed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Boolean)</w:t>
      </w:r>
    </w:p>
    <w:p w14:paraId="0DB5C154" w14:textId="25D57C0D" w:rsidR="00D463B3" w:rsidRPr="005B1983" w:rsidRDefault="00D463B3" w:rsidP="005B198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description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string)        </w:t>
      </w:r>
      <w:r w:rsidRPr="005B198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)</w:t>
      </w:r>
    </w:p>
    <w:p w14:paraId="6640D94F" w14:textId="77777777" w:rsidR="00D463B3" w:rsidRPr="00D463B3" w:rsidRDefault="00D463B3" w:rsidP="00D463B3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SA"/>
        </w:rPr>
      </w:pPr>
    </w:p>
    <w:p w14:paraId="361E0096" w14:textId="32E83D45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ows </w:t>
      </w:r>
    </w:p>
    <w:p w14:paraId="54A12501" w14:textId="1EE407A8" w:rsidR="00F16531" w:rsidRPr="000C1ECA" w:rsidRDefault="00F16531" w:rsidP="005B1983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Data size (no. of rows and no of columns) </w:t>
      </w:r>
    </w:p>
    <w:p w14:paraId="2D067CD1" w14:textId="649CE6D1" w:rsidR="00D463B3" w:rsidRPr="000C1ECA" w:rsidRDefault="00D463B3" w:rsidP="00D463B3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40950 row and 1</w:t>
      </w:r>
      <w:r w:rsidR="005B1983"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6 columns </w:t>
      </w:r>
    </w:p>
    <w:p w14:paraId="0FEE0233" w14:textId="0928A11B" w:rsidR="003401CF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Tools:</w:t>
      </w:r>
    </w:p>
    <w:p w14:paraId="1A2C8FBE" w14:textId="453F616D" w:rsidR="005B1983" w:rsidRDefault="005B1983" w:rsidP="00D84C7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1983">
        <w:rPr>
          <w:rFonts w:asciiTheme="majorBidi" w:hAnsiTheme="majorBidi" w:cstheme="majorBidi"/>
          <w:sz w:val="24"/>
          <w:szCs w:val="24"/>
        </w:rPr>
        <w:t xml:space="preserve">Program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Spyder, SQLite, DB browser.</w:t>
      </w:r>
    </w:p>
    <w:p w14:paraId="708010BF" w14:textId="7182FE0E" w:rsidR="003401CF" w:rsidRPr="005B1983" w:rsidRDefault="005B1983" w:rsidP="00D84C7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1983">
        <w:rPr>
          <w:rFonts w:asciiTheme="majorBidi" w:hAnsiTheme="majorBidi" w:cstheme="majorBidi"/>
          <w:sz w:val="24"/>
          <w:szCs w:val="24"/>
        </w:rPr>
        <w:t>Librarie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Pandas, </w:t>
      </w:r>
      <w:r w:rsidR="000C1ECA"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NumPy</w:t>
      </w:r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, Matplotlib.</w:t>
      </w:r>
    </w:p>
    <w:p w14:paraId="32F12BD9" w14:textId="0127B5D4" w:rsidR="005B1983" w:rsidRPr="005B1983" w:rsidRDefault="005B1983" w:rsidP="005B198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unction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Count, </w:t>
      </w:r>
      <w:r w:rsidR="000C1ECA"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Max, Min</w:t>
      </w:r>
      <w:r w:rsidR="000C1ECA">
        <w:rPr>
          <w:rFonts w:ascii="Times New Roman" w:eastAsia="Times New Roman" w:hAnsi="Times New Roman" w:cs="Times New Roman" w:hint="cs"/>
          <w:color w:val="000000"/>
          <w:sz w:val="20"/>
          <w:szCs w:val="20"/>
          <w:shd w:val="clear" w:color="auto" w:fill="FFFFFF"/>
          <w:rtl/>
          <w:lang w:val="en-SA"/>
        </w:rPr>
        <w:t xml:space="preserve"> </w:t>
      </w:r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and</w:t>
      </w:r>
      <w:r w:rsidR="009C7287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Sort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.</w:t>
      </w:r>
    </w:p>
    <w:p w14:paraId="460432C9" w14:textId="7DD65082" w:rsidR="00EE7FCE" w:rsidRDefault="005B1983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lot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Histogram, Line and Scatter Plot.</w:t>
      </w:r>
    </w:p>
    <w:p w14:paraId="46882C20" w14:textId="24AAE392" w:rsidR="003401CF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F7A21">
        <w:rPr>
          <w:rFonts w:asciiTheme="majorBidi" w:hAnsiTheme="majorBidi" w:cstheme="majorBidi"/>
          <w:sz w:val="24"/>
          <w:szCs w:val="24"/>
        </w:rPr>
        <w:t>MVP Goal:</w:t>
      </w:r>
    </w:p>
    <w:p w14:paraId="510C3F8C" w14:textId="284CEB78" w:rsidR="000C1ECA" w:rsidRDefault="00F16531" w:rsidP="000C1ECA">
      <w:pPr>
        <w:ind w:firstLine="720"/>
        <w:rPr>
          <w:rFonts w:asciiTheme="majorBidi" w:hAnsiTheme="majorBidi" w:cstheme="majorBidi"/>
          <w:sz w:val="24"/>
          <w:szCs w:val="24"/>
        </w:rPr>
      </w:pPr>
      <w:r w:rsidRPr="00F16531">
        <w:rPr>
          <w:rFonts w:asciiTheme="majorBidi" w:hAnsiTheme="majorBidi" w:cstheme="majorBidi"/>
          <w:sz w:val="24"/>
          <w:szCs w:val="24"/>
        </w:rPr>
        <w:t>The goal of this project is</w:t>
      </w:r>
    </w:p>
    <w:p w14:paraId="29F222D4" w14:textId="42216127" w:rsidR="000C1ECA" w:rsidRDefault="000C1ECA" w:rsidP="000C1EC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analyze the pattern of Us YouTube users by that I can provide</w:t>
      </w:r>
    </w:p>
    <w:p w14:paraId="1598FC6C" w14:textId="516E174A" w:rsidR="000C1ECA" w:rsidRDefault="000C1ECA" w:rsidP="000C1EC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best time to share a video to be viral.</w:t>
      </w:r>
    </w:p>
    <w:p w14:paraId="07804E7F" w14:textId="7515C3CC" w:rsidR="000C1ECA" w:rsidRPr="000C1ECA" w:rsidRDefault="000C1ECA" w:rsidP="000C1EC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most watched category. </w:t>
      </w:r>
    </w:p>
    <w:p w14:paraId="479EC3DC" w14:textId="00016855" w:rsidR="005B1983" w:rsidRPr="000C1ECA" w:rsidRDefault="000C1ECA" w:rsidP="000C1EC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>Also,</w:t>
      </w:r>
      <w:r w:rsidR="009C7287"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>an optional step:</w:t>
      </w:r>
      <w:r w:rsidR="005B1983" w:rsidRPr="000C1ECA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classification video based on category, depending on some attributes that determine a type of video if it is a comedy or a music, … etc.</w:t>
      </w:r>
      <w:r w:rsidR="005B1983" w:rsidRPr="000C1E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 xml:space="preserve"> </w:t>
      </w:r>
    </w:p>
    <w:p w14:paraId="6E81075E" w14:textId="0293503E" w:rsidR="00DC7EA6" w:rsidRDefault="00DC7EA6" w:rsidP="00DC7EA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urce</w:t>
      </w:r>
      <w:r w:rsidRPr="00EF7A21">
        <w:rPr>
          <w:rFonts w:asciiTheme="majorBidi" w:hAnsiTheme="majorBidi" w:cstheme="majorBidi"/>
          <w:sz w:val="24"/>
          <w:szCs w:val="24"/>
        </w:rPr>
        <w:t>:</w:t>
      </w:r>
    </w:p>
    <w:p w14:paraId="2BF20CFF" w14:textId="124E1D69" w:rsidR="00DC7EA6" w:rsidRPr="00F16531" w:rsidRDefault="00A03BF0" w:rsidP="009E668A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A03BF0">
        <w:rPr>
          <w:rFonts w:asciiTheme="majorBidi" w:hAnsiTheme="majorBidi" w:cstheme="majorBidi"/>
          <w:sz w:val="24"/>
          <w:szCs w:val="24"/>
        </w:rPr>
        <w:t>https://www.kaggle.com/</w:t>
      </w:r>
      <w:r w:rsidR="00DC7EA6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DC7EA6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0091B"/>
    <w:multiLevelType w:val="hybridMultilevel"/>
    <w:tmpl w:val="2CD8C0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629F3"/>
    <w:multiLevelType w:val="hybridMultilevel"/>
    <w:tmpl w:val="38322072"/>
    <w:lvl w:ilvl="0" w:tplc="04090005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abstractNum w:abstractNumId="2" w15:restartNumberingAfterBreak="0">
    <w:nsid w:val="492E24E3"/>
    <w:multiLevelType w:val="hybridMultilevel"/>
    <w:tmpl w:val="80A4BA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DEE2B54"/>
    <w:multiLevelType w:val="hybridMultilevel"/>
    <w:tmpl w:val="DA4648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5314DBF"/>
    <w:multiLevelType w:val="hybridMultilevel"/>
    <w:tmpl w:val="A75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C1ECA"/>
    <w:rsid w:val="00182433"/>
    <w:rsid w:val="00214380"/>
    <w:rsid w:val="003401CF"/>
    <w:rsid w:val="00364608"/>
    <w:rsid w:val="004A0111"/>
    <w:rsid w:val="00535780"/>
    <w:rsid w:val="005B1983"/>
    <w:rsid w:val="00810525"/>
    <w:rsid w:val="009901E5"/>
    <w:rsid w:val="009C7287"/>
    <w:rsid w:val="009E668A"/>
    <w:rsid w:val="00A02AD0"/>
    <w:rsid w:val="00A03BF0"/>
    <w:rsid w:val="00A40761"/>
    <w:rsid w:val="00B37E55"/>
    <w:rsid w:val="00B674AA"/>
    <w:rsid w:val="00B750AC"/>
    <w:rsid w:val="00BB0C58"/>
    <w:rsid w:val="00C7628E"/>
    <w:rsid w:val="00C8001A"/>
    <w:rsid w:val="00D463B3"/>
    <w:rsid w:val="00DC7EA6"/>
    <w:rsid w:val="00EE7FCE"/>
    <w:rsid w:val="00EF7A21"/>
    <w:rsid w:val="00F16531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رنيم  علي  نايف  المطيري</cp:lastModifiedBy>
  <cp:revision>5</cp:revision>
  <dcterms:created xsi:type="dcterms:W3CDTF">2021-11-10T18:36:00Z</dcterms:created>
  <dcterms:modified xsi:type="dcterms:W3CDTF">2021-11-11T12:12:00Z</dcterms:modified>
</cp:coreProperties>
</file>